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5D9DB10A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DA0CB1" w:rsidRPr="00DA0CB1">
        <w:rPr>
          <w:rFonts w:ascii="Times New Roman" w:hAnsi="Times New Roman" w:cs="Times New Roman"/>
          <w:i/>
          <w:sz w:val="24"/>
          <w:szCs w:val="24"/>
          <w:lang w:val="en-GB"/>
        </w:rPr>
        <w:t xml:space="preserve">Nature </w:t>
      </w:r>
      <w:r w:rsidR="00A934C4">
        <w:rPr>
          <w:rFonts w:ascii="Times New Roman" w:hAnsi="Times New Roman" w:cs="Times New Roman"/>
          <w:i/>
          <w:sz w:val="24"/>
          <w:szCs w:val="24"/>
          <w:lang w:val="en-GB"/>
        </w:rPr>
        <w:t>Communication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155EF7" w:rsidRPr="00155EF7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Illusion Game: A Novel Experimental Paradigm Provides Evidence for a General Factor of Visual Illusion Sensitivity and Personality Correlate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our findings </w:t>
      </w:r>
      <w:r w:rsidR="00444DDA">
        <w:rPr>
          <w:rFonts w:ascii="Times New Roman" w:hAnsi="Times New Roman" w:cs="Times New Roman"/>
          <w:sz w:val="24"/>
          <w:szCs w:val="24"/>
          <w:lang w:val="en-GB"/>
        </w:rPr>
        <w:t>on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links with personality are an appealing discovery).</w:t>
      </w:r>
    </w:p>
    <w:p w14:paraId="474B991C" w14:textId="24EA3A1D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llusions are among the first phenomena studied by early psychologists, and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</w:t>
      </w:r>
      <w:r w:rsidR="003F7BA1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difficulty to adapt illusions stimuli to experimental contexts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>, which ideally require a controlled and gradual modulation of effects and objective measurable outcomes.</w:t>
      </w:r>
    </w:p>
    <w:p w14:paraId="42A0FEB8" w14:textId="015414A3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7853C6">
        <w:rPr>
          <w:rFonts w:ascii="Times New Roman" w:hAnsi="Times New Roman" w:cs="Times New Roman"/>
          <w:sz w:val="24"/>
          <w:szCs w:val="24"/>
          <w:lang w:val="en-GB"/>
        </w:rPr>
        <w:t>well-powered</w:t>
      </w:r>
      <w:r w:rsidR="000F5742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pre-registered stud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= 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250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505C2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novel and innovative paradigm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6C75A50D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s of effor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yllusion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 xml:space="preserve">framework </w:t>
      </w:r>
      <w:r>
        <w:rPr>
          <w:rFonts w:ascii="Times New Roman" w:hAnsi="Times New Roman" w:cs="Times New Roman"/>
          <w:sz w:val="24"/>
          <w:szCs w:val="24"/>
          <w:lang w:val="en-GB"/>
        </w:rPr>
        <w:t>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 xml:space="preserve">make full use of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 explore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6D1CDDEE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labelled </w:t>
      </w:r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Factor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752CB">
        <w:rPr>
          <w:rFonts w:ascii="Times New Roman" w:hAnsi="Times New Roman" w:cs="Times New Roman"/>
          <w:sz w:val="24"/>
          <w:szCs w:val="24"/>
          <w:lang w:val="en-GB"/>
        </w:rPr>
        <w:t>stimulating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egative relationship between 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llusion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sensitivity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“pathological” personality traits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941E3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2F704FB" w14:textId="369ECA5E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</w:t>
      </w:r>
      <w:r w:rsidR="00E505C2" w:rsidRPr="00076F5C">
        <w:rPr>
          <w:rFonts w:ascii="Times New Roman" w:hAnsi="Times New Roman" w:cs="Times New Roman"/>
          <w:b/>
          <w:bCs/>
          <w:sz w:val="24"/>
          <w:szCs w:val="24"/>
          <w:lang w:val="en-GB"/>
        </w:rPr>
        <w:t>princeps stud</w:t>
      </w:r>
      <w:r w:rsidR="00135883">
        <w:rPr>
          <w:rFonts w:ascii="Times New Roman" w:hAnsi="Times New Roman" w:cs="Times New Roman"/>
          <w:b/>
          <w:bCs/>
          <w:sz w:val="24"/>
          <w:szCs w:val="24"/>
          <w:lang w:val="en-GB"/>
        </w:rPr>
        <w:t>y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 xml:space="preserve"> ushering a new phase for illusion science. This paradigm shift that will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2447A229" w14:textId="05CDC5D2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. Rebecca J. Hirst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</w:t>
      </w:r>
      <w:hyperlink r:id="rId5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ecca@opensciencetools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46C62A" w14:textId="2DCC62F7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arco Bertamini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M.Bertamini@liverpool.ac.uk)</w:t>
      </w:r>
    </w:p>
    <w:p w14:paraId="5B8BE7BC" w14:textId="48F905C7" w:rsidR="007963E5" w:rsidRPr="00354E31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Biyu Jade H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perception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6" w:history="1">
        <w:r w:rsidR="00354E31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iyu.He@nyulangone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54EA840" w14:textId="2D48F27F" w:rsidR="00354E31" w:rsidRPr="007A0408" w:rsidRDefault="00354E31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54E31">
        <w:rPr>
          <w:rFonts w:ascii="Times New Roman" w:hAnsi="Times New Roman" w:cs="Times New Roman"/>
          <w:b/>
          <w:bCs/>
          <w:sz w:val="24"/>
          <w:szCs w:val="24"/>
          <w:lang w:val="en-GB"/>
        </w:rPr>
        <w:t>Charles-Edouard Notredame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 (</w:t>
      </w:r>
      <w:hyperlink r:id="rId7" w:history="1">
        <w:r w:rsidR="007A0408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otredame.ce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3ACA9B52" w:rsidR="007A0408" w:rsidRPr="007A0408" w:rsidRDefault="007A0408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>Renaud Jardri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(renaud.jardri@univ-lille.fr)</w:t>
      </w:r>
    </w:p>
    <w:sectPr w:rsidR="007A0408" w:rsidRPr="007A04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44DDA"/>
    <w:rsid w:val="00470448"/>
    <w:rsid w:val="004D039D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41E3B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934C4"/>
    <w:rsid w:val="00AB4B79"/>
    <w:rsid w:val="00B438CE"/>
    <w:rsid w:val="00B47222"/>
    <w:rsid w:val="00B543DC"/>
    <w:rsid w:val="00B66A2D"/>
    <w:rsid w:val="00B76E82"/>
    <w:rsid w:val="00B83A35"/>
    <w:rsid w:val="00BB1D38"/>
    <w:rsid w:val="00BB41C0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otredame.c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iyu.He@nyulangone.org" TargetMode="External"/><Relationship Id="rId5" Type="http://schemas.openxmlformats.org/officeDocument/2006/relationships/hyperlink" Target="mailto:becca@opensciencetool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567</Words>
  <Characters>323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68</cp:revision>
  <dcterms:created xsi:type="dcterms:W3CDTF">2020-07-30T10:20:00Z</dcterms:created>
  <dcterms:modified xsi:type="dcterms:W3CDTF">2022-10-08T01:00:00Z</dcterms:modified>
</cp:coreProperties>
</file>